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29.jpg" ContentType="image/jpeg"/>
  <Override PartName="/word/media/rId25.jpg" ContentType="image/jpeg"/>
  <Override PartName="/word/media/rId28.jpg" ContentType="image/jpeg"/>
  <Override PartName="/word/media/rId21.jpg" ContentType="image/jpeg"/>
  <Override PartName="/word/media/rId23.jpg" ContentType="image/jpeg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11</w:t>
            </w:r>
            <w:r>
              <w:t xml:space="preserve">”</w:t>
            </w:r>
            <w:r>
              <w:t xml:space="preserve"> </w:t>
            </w:r>
            <w:r>
              <w:t xml:space="preserve">subtitle: ” Программирование в командном процессоре ОС UNIX. Ветвления и циклы.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Используя команды getopts grep,написал командный файл,который анализирует командную строку,а затем ищет в указанном файле нужные строки.</w:t>
      </w:r>
      <w:r>
        <w:t xml:space="preserve"> </w:t>
      </w:r>
      <w:r>
        <w:drawing>
          <wp:inline>
            <wp:extent cx="3213100" cy="1714500"/>
            <wp:effectExtent b="0" l="0" r="0" t="0"/>
            <wp:docPr descr="Используя команды getopts grep,написал командный файл,который анализирует командную строку,а затем ищет в указанном файле нужные строки." title="" id="1" name="Picture"/>
            <a:graphic>
              <a:graphicData uri="http://schemas.openxmlformats.org/drawingml/2006/picture">
                <pic:pic>
                  <pic:nvPicPr>
                    <pic:cNvPr descr="https://sun9-59.userapi.com/s/v1/if2/6kvJI1OFSEwF6GBlm0rKEejvSRA8_cRq5AoSSWj10M1YLNwJlMCOxDIqVHcBvDspVPms0ZUnH_ptjfuJqf8-S1h9.jpg?size=253x1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1.</w:t>
      </w:r>
      <w:r>
        <w:t xml:space="preserve"> </w:t>
      </w:r>
      <w:r>
        <w:drawing>
          <wp:inline>
            <wp:extent cx="5334000" cy="3120686"/>
            <wp:effectExtent b="0" l="0" r="0" t="0"/>
            <wp:docPr descr="Результат работы скрипта 1.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s1VIoqp_EvVSp-bYrUGla_Ii7vlJcV2fdc2UiTaOVW8Qv6APTpaDCnKgm2p-8YgmkFthBw72e6S8SypxspihyNiS.jpg?size=629x36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на языке Си программу,которая вводит число и определяет,являетсяли оно</w:t>
      </w:r>
      <w:r>
        <w:t xml:space="preserve"> </w:t>
      </w:r>
      <w:r>
        <w:t xml:space="preserve">больше нуля,меньше нуля или равно нулю.</w:t>
      </w:r>
      <w:r>
        <w:t xml:space="preserve"> </w:t>
      </w:r>
      <w:r>
        <w:drawing>
          <wp:inline>
            <wp:extent cx="1866900" cy="1244600"/>
            <wp:effectExtent b="0" l="0" r="0" t="0"/>
            <wp:docPr descr="Написал на языке Си программу,которая вводит число и определяет,являетсяли оно больше нуля,меньше нуля или равно нулю." title="" id="1" name="Picture"/>
            <a:graphic>
              <a:graphicData uri="http://schemas.openxmlformats.org/drawingml/2006/picture">
                <pic:pic>
                  <pic:nvPicPr>
                    <pic:cNvPr descr="https://sun9-74.userapi.com/s/v1/if2/85sv2eyqELkRImkSVQaxnNXDtPhxo5bhipVJkExjQiz6dHsyLmda_VCtOzPEXWLOTLSt5b727Kjjl4EjwtkEfmzX.jpg?size=147x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2.</w:t>
      </w:r>
      <w:r>
        <w:t xml:space="preserve"> </w:t>
      </w:r>
      <w:r>
        <w:drawing>
          <wp:inline>
            <wp:extent cx="3594100" cy="1689100"/>
            <wp:effectExtent b="0" l="0" r="0" t="0"/>
            <wp:docPr descr="Результат работы скрипта 2." title="" id="1" name="Picture"/>
            <a:graphic>
              <a:graphicData uri="http://schemas.openxmlformats.org/drawingml/2006/picture">
                <pic:pic>
                  <pic:nvPicPr>
                    <pic:cNvPr descr="https://sun1-14.userapi.com/s/v1/if2/zoGXe5YSeeulJgvnGjCLL1J8cmZk0ULrzcVf0wzEA1_8nH_DQ-IA4JPMOIwWKQEK1cPoq-D1AnDMqreYsc621lDs.jpg?size=283x1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,создающий указанное число файлов, пронумерованных последовательно от 1 до 𝑁.</w:t>
      </w:r>
      <w:r>
        <w:t xml:space="preserve"> </w:t>
      </w:r>
      <w:r>
        <w:drawing>
          <wp:inline>
            <wp:extent cx="4394200" cy="1270000"/>
            <wp:effectExtent b="0" l="0" r="0" t="0"/>
            <wp:docPr descr="Написал командный файл,создающий указанное число файлов, пронумерованных последовательно от 1 до 𝑁." title="" id="1" name="Picture"/>
            <a:graphic>
              <a:graphicData uri="http://schemas.openxmlformats.org/drawingml/2006/picture">
                <pic:pic>
                  <pic:nvPicPr>
                    <pic:cNvPr descr="https://sun1-99.userapi.com/s/v1/if2/kcK93gz4R4bdrEaQAl6PIYDFEWeBG5geY-u5QS3AUnsddzcHMpdmYt9cpDyrYFrH4_g6LMPjCbZeYyrRhRV3Xu-r.jpg?size=346x10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3.</w:t>
      </w:r>
      <w:r>
        <w:t xml:space="preserve"> </w:t>
      </w:r>
      <w:r>
        <w:drawing>
          <wp:inline>
            <wp:extent cx="5334000" cy="2192632"/>
            <wp:effectExtent b="0" l="0" r="0" t="0"/>
            <wp:docPr descr="Результат работы скрипта 3." title="" id="1" name="Picture"/>
            <a:graphic>
              <a:graphicData uri="http://schemas.openxmlformats.org/drawingml/2006/picture">
                <pic:pic>
                  <pic:nvPicPr>
                    <pic:cNvPr descr="https://sun9-84.userapi.com/s/v1/if2/cG6lz4wmNAeAvl3T5gH2Nx_YI8zYKOsSXr6-OyKouL6grLjZIg6mDQ0eJqrT9l-301tV4IatTBj3TQwZ3C3z3TYo.jpg?size=506x20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,который с помощью команды tar запаковывает в архив все файлы в указанной директории.</w:t>
      </w:r>
      <w:r>
        <w:t xml:space="preserve"> </w:t>
      </w:r>
      <w:r>
        <w:drawing>
          <wp:inline>
            <wp:extent cx="4927600" cy="1168400"/>
            <wp:effectExtent b="0" l="0" r="0" t="0"/>
            <wp:docPr descr="Написал командный файл,который с помощью команды tar запаковывает в архив все файлы в указанной директории." title="" id="1" name="Picture"/>
            <a:graphic>
              <a:graphicData uri="http://schemas.openxmlformats.org/drawingml/2006/picture">
                <pic:pic>
                  <pic:nvPicPr>
                    <pic:cNvPr descr="https://sun1-22.userapi.com/s/v1/if2/WcgNzjdVT3OXm2_LHQJmlCxp9JFa0qNBC6KEpFnXQbiPjrSep4r4OGcXDXIncTf9jmfQEjaM2rY3jZ5cukPr4IY2.jpg?size=388x9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3.</w:t>
      </w:r>
      <w:r>
        <w:t xml:space="preserve"> </w:t>
      </w:r>
      <w:r>
        <w:drawing>
          <wp:inline>
            <wp:extent cx="5334000" cy="1518708"/>
            <wp:effectExtent b="0" l="0" r="0" t="0"/>
            <wp:docPr descr="Результат работы скрипта 3." title="" id="1" name="Picture"/>
            <a:graphic>
              <a:graphicData uri="http://schemas.openxmlformats.org/drawingml/2006/picture">
                <pic:pic>
                  <pic:nvPicPr>
                    <pic:cNvPr descr="https://sun9-26.userapi.com/s/v1/if2/apWczcjfb6fvCAMAYbLyBufvoFxtIdTjrPVL8Vcpz0-7PKZubtb-FPiZNTSq121FPFw6zCSjWqJQGltROLjWHBoG.jpg?size=576x16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работы скрипта 3.</w:t>
      </w:r>
      <w:r>
        <w:t xml:space="preserve"> </w:t>
      </w:r>
      <w:r>
        <w:drawing>
          <wp:inline>
            <wp:extent cx="5334000" cy="588000"/>
            <wp:effectExtent b="0" l="0" r="0" t="0"/>
            <wp:docPr descr="Результат работы скрипта 3." title="" id="1" name="Picture"/>
            <a:graphic>
              <a:graphicData uri="http://schemas.openxmlformats.org/drawingml/2006/picture">
                <pic:pic>
                  <pic:nvPicPr>
                    <pic:cNvPr descr="https://sun1-95.userapi.com/s/v1/if2/ftnKoQgWe1U0L-fedIwbFLsEspGH-3IigKBDsYqwmBgmZbpbgDLRmQT2c8zKnqMqmrcDpVT3aXDOSJE1W8EvGkLF.jpg?size=508x5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18:34:41Z</dcterms:created>
  <dcterms:modified xsi:type="dcterms:W3CDTF">2022-05-16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